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FORENTINA BAXT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OREN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XT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8 S KOUIS STRET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INAMBAXTER@YAHOO.C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58080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